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A73FAC" w14:textId="14EAD1A0" w:rsidR="00184CAF" w:rsidRPr="00184CAF" w:rsidRDefault="00184CAF" w:rsidP="00184CAF">
      <w:pPr>
        <w:rPr>
          <w:b/>
          <w:bCs/>
        </w:rPr>
      </w:pPr>
      <w:r w:rsidRPr="00184CAF">
        <w:rPr>
          <w:b/>
          <w:bCs/>
        </w:rPr>
        <w:t xml:space="preserve">Biểu đồ trình tự import thông tin chấm </w:t>
      </w:r>
      <w:proofErr w:type="gramStart"/>
      <w:r w:rsidRPr="00184CAF">
        <w:rPr>
          <w:b/>
          <w:bCs/>
        </w:rPr>
        <w:t>công</w:t>
      </w:r>
      <w:proofErr w:type="gramEnd"/>
    </w:p>
    <w:p w14:paraId="0A429190" w14:textId="28BD3726" w:rsidR="00184CAF" w:rsidRDefault="00647DAA" w:rsidP="00184CAF">
      <w:r>
        <w:rPr>
          <w:noProof/>
        </w:rPr>
        <w:drawing>
          <wp:inline distT="0" distB="0" distL="0" distR="0" wp14:anchorId="7DF97508" wp14:editId="32D1AD06">
            <wp:extent cx="5943600" cy="6457950"/>
            <wp:effectExtent l="0" t="0" r="0" b="0"/>
            <wp:docPr id="1556493372" name="Hình ảnh 1" descr="Ảnh có chứa văn bản, biểu đồ, Song song, hàng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56493372" name="Hình ảnh 1" descr="Ảnh có chứa văn bản, biểu đồ, Song song, hàng&#10;&#10;Mô tả được tạo tự độ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64579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4D3DAB" w14:textId="77777777" w:rsidR="00DF4947" w:rsidRDefault="00DF4947" w:rsidP="00184CAF">
      <w:pPr>
        <w:rPr>
          <w:b/>
          <w:bCs/>
        </w:rPr>
      </w:pPr>
    </w:p>
    <w:p w14:paraId="447EB5A4" w14:textId="77777777" w:rsidR="00DF4947" w:rsidRDefault="00DF4947" w:rsidP="00184CAF">
      <w:pPr>
        <w:rPr>
          <w:b/>
          <w:bCs/>
        </w:rPr>
      </w:pPr>
    </w:p>
    <w:p w14:paraId="634898D1" w14:textId="77777777" w:rsidR="00DF4947" w:rsidRDefault="00DF4947" w:rsidP="00184CAF">
      <w:pPr>
        <w:rPr>
          <w:b/>
          <w:bCs/>
        </w:rPr>
      </w:pPr>
    </w:p>
    <w:p w14:paraId="22353E67" w14:textId="77777777" w:rsidR="00DF4947" w:rsidRDefault="00DF4947" w:rsidP="00184CAF">
      <w:pPr>
        <w:rPr>
          <w:b/>
          <w:bCs/>
        </w:rPr>
      </w:pPr>
    </w:p>
    <w:p w14:paraId="36D70054" w14:textId="4B088DD0" w:rsidR="00184CAF" w:rsidRPr="00184CAF" w:rsidRDefault="00184CAF" w:rsidP="00184CAF">
      <w:pPr>
        <w:rPr>
          <w:b/>
          <w:bCs/>
        </w:rPr>
      </w:pPr>
      <w:r w:rsidRPr="00184CAF">
        <w:rPr>
          <w:b/>
          <w:bCs/>
        </w:rPr>
        <w:t>Biểu đồ lớp</w:t>
      </w:r>
    </w:p>
    <w:p w14:paraId="71346723" w14:textId="477B93F2" w:rsidR="00184CAF" w:rsidRDefault="00647DAA" w:rsidP="00184CAF">
      <w:r>
        <w:rPr>
          <w:noProof/>
        </w:rPr>
        <w:lastRenderedPageBreak/>
        <w:drawing>
          <wp:inline distT="0" distB="0" distL="0" distR="0" wp14:anchorId="6AE797B5" wp14:editId="27BFC6F5">
            <wp:extent cx="5943600" cy="2909570"/>
            <wp:effectExtent l="0" t="0" r="0" b="5080"/>
            <wp:docPr id="1572502481" name="Picture 1" descr="Ảnh có chứa văn bản, Phông chữ, Giấy nhớ, ảnh chụp màn hình&#10;&#10;Mô tả được tạo tự độ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2502481" name="Picture 1" descr="Ảnh có chứa văn bản, Phông chữ, Giấy nhớ, ảnh chụp màn hình&#10;&#10;Mô tả được tạo tự động"/>
                    <pic:cNvPicPr>
                      <a:picLocks noChangeAspect="1" noChangeArrowheads="1"/>
                    </pic:cNvPicPr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29095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E8691EA" w14:textId="77777777" w:rsidR="00E810CB" w:rsidRDefault="00E810CB"/>
    <w:sectPr w:rsidR="00E810C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90"/>
  <w:proofState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bYwNzUxNTcwMLQwMzBS0lEKTi0uzszPAykwqgUAGhrJxSwAAAA="/>
  </w:docVars>
  <w:rsids>
    <w:rsidRoot w:val="00B76F8A"/>
    <w:rsid w:val="000A2810"/>
    <w:rsid w:val="00184CAF"/>
    <w:rsid w:val="00332AD9"/>
    <w:rsid w:val="00647DAA"/>
    <w:rsid w:val="006D0D23"/>
    <w:rsid w:val="00B76F8A"/>
    <w:rsid w:val="00DF4947"/>
    <w:rsid w:val="00E810C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D027815"/>
  <w15:chartTrackingRefBased/>
  <w15:docId w15:val="{E815C1E5-0C3B-4327-A353-BCB9D211A14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US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Binhthng">
    <w:name w:val="Normal"/>
    <w:qFormat/>
    <w:rsid w:val="00184CAF"/>
  </w:style>
  <w:style w:type="character" w:default="1" w:styleId="Phngmcinhcuaoanvn">
    <w:name w:val="Default Paragraph Font"/>
    <w:uiPriority w:val="1"/>
    <w:semiHidden/>
    <w:unhideWhenUsed/>
  </w:style>
  <w:style w:type="table" w:default="1" w:styleId="BangThngthng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hngco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00319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4157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3613278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3431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919647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0256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85027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2505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jpe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2</TotalTime>
  <Pages>2</Pages>
  <Words>9</Words>
  <Characters>56</Characters>
  <Application>Microsoft Office Word</Application>
  <DocSecurity>0</DocSecurity>
  <Lines>1</Lines>
  <Paragraphs>1</Paragraphs>
  <ScaleCrop>false</ScaleCrop>
  <Company/>
  <LinksUpToDate>false</LinksUpToDate>
  <CharactersWithSpaces>6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Le Anh Vu 20200673</dc:creator>
  <cp:keywords/>
  <dc:description/>
  <cp:lastModifiedBy>Le Anh Vu 20200673</cp:lastModifiedBy>
  <cp:revision>6</cp:revision>
  <dcterms:created xsi:type="dcterms:W3CDTF">2023-11-07T08:53:00Z</dcterms:created>
  <dcterms:modified xsi:type="dcterms:W3CDTF">2023-12-12T15:22:00Z</dcterms:modified>
</cp:coreProperties>
</file>